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7B51" w:rsidRPr="00061190" w:rsidRDefault="00397B51" w:rsidP="00061190">
      <w:pPr>
        <w:pStyle w:val="Heading1"/>
        <w:rPr>
          <w:sz w:val="26"/>
          <w:szCs w:val="26"/>
        </w:rPr>
      </w:pPr>
      <w:r w:rsidRPr="00061190">
        <w:rPr>
          <w:sz w:val="26"/>
          <w:szCs w:val="26"/>
        </w:rPr>
        <w:t>Функціональні та неф</w:t>
      </w:r>
      <w:r w:rsidR="00061190" w:rsidRPr="00061190">
        <w:rPr>
          <w:sz w:val="26"/>
          <w:szCs w:val="26"/>
        </w:rPr>
        <w:t>ункціональні вимоги до програми</w:t>
      </w:r>
    </w:p>
    <w:p w:rsidR="00397B51" w:rsidRDefault="00397B51" w:rsidP="00E1261E">
      <w:pPr>
        <w:spacing w:after="0"/>
        <w:rPr>
          <w:b/>
          <w:sz w:val="20"/>
          <w:szCs w:val="20"/>
        </w:rPr>
      </w:pPr>
      <w:r w:rsidRPr="00061190">
        <w:rPr>
          <w:b/>
          <w:sz w:val="20"/>
          <w:szCs w:val="20"/>
        </w:rPr>
        <w:t>Функціонал програми базується на наступних вимогах до програми:</w:t>
      </w:r>
    </w:p>
    <w:p w:rsidR="00E1261E" w:rsidRPr="00E1261E" w:rsidRDefault="00E1261E">
      <w:pPr>
        <w:rPr>
          <w:sz w:val="20"/>
          <w:szCs w:val="20"/>
        </w:rPr>
      </w:pPr>
      <w:r>
        <w:rPr>
          <w:sz w:val="20"/>
          <w:szCs w:val="20"/>
        </w:rPr>
        <w:t xml:space="preserve">(Програма повинна розширити функціонал з простого надсилання запитів до </w:t>
      </w:r>
      <w:r w:rsidR="00B56699">
        <w:rPr>
          <w:sz w:val="20"/>
          <w:szCs w:val="20"/>
        </w:rPr>
        <w:t>обробки багатьох запитів під ряд і внутрішнього збереження усієї отриманої інформації)</w:t>
      </w:r>
    </w:p>
    <w:p w:rsidR="00397B51" w:rsidRPr="00061190" w:rsidRDefault="00397B51" w:rsidP="00397B5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061190">
        <w:rPr>
          <w:sz w:val="20"/>
          <w:szCs w:val="20"/>
        </w:rPr>
        <w:t xml:space="preserve">Збирати великі кількості інформації з </w:t>
      </w:r>
      <w:proofErr w:type="spellStart"/>
      <w:r w:rsidRPr="00061190">
        <w:rPr>
          <w:sz w:val="20"/>
          <w:szCs w:val="20"/>
        </w:rPr>
        <w:t>Wikipedia</w:t>
      </w:r>
      <w:proofErr w:type="spellEnd"/>
      <w:r w:rsidRPr="00061190">
        <w:rPr>
          <w:sz w:val="20"/>
          <w:szCs w:val="20"/>
        </w:rPr>
        <w:t xml:space="preserve"> за допомогою доступного API, надсилаючи запити з відповідними до вимог програми аргументами в посиланні. Оскільки, всю інформацію одного типу не можна отримати за один запит, необхідний функціонал для повторного надсилання запиту, з незначно зміненими параметрами (</w:t>
      </w:r>
      <w:r w:rsidRPr="00061190">
        <w:rPr>
          <w:sz w:val="20"/>
          <w:szCs w:val="20"/>
          <w:lang w:val="en-US"/>
        </w:rPr>
        <w:t xml:space="preserve">continue </w:t>
      </w:r>
      <w:r w:rsidRPr="00061190">
        <w:rPr>
          <w:sz w:val="20"/>
          <w:szCs w:val="20"/>
        </w:rPr>
        <w:t xml:space="preserve">аргумент </w:t>
      </w:r>
      <w:r w:rsidR="006B70A1" w:rsidRPr="00061190">
        <w:rPr>
          <w:sz w:val="20"/>
          <w:szCs w:val="20"/>
        </w:rPr>
        <w:t>в посиланні для продовження збору інформації).</w:t>
      </w:r>
    </w:p>
    <w:p w:rsidR="006B70A1" w:rsidRPr="00061190" w:rsidRDefault="006B70A1" w:rsidP="00397B51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061190">
        <w:rPr>
          <w:sz w:val="20"/>
          <w:szCs w:val="20"/>
        </w:rPr>
        <w:t xml:space="preserve">Обробляти запит, отриманий з </w:t>
      </w:r>
      <w:proofErr w:type="spellStart"/>
      <w:r w:rsidRPr="00061190">
        <w:rPr>
          <w:sz w:val="20"/>
          <w:szCs w:val="20"/>
        </w:rPr>
        <w:t>Wikipedia</w:t>
      </w:r>
      <w:proofErr w:type="spellEnd"/>
      <w:r w:rsidRPr="00061190">
        <w:rPr>
          <w:sz w:val="20"/>
          <w:szCs w:val="20"/>
        </w:rPr>
        <w:t>, збираючи тільки необхідну програмі інформацію. Зберігати великі кількості оброблених даних в певній структурі даних (</w:t>
      </w:r>
      <w:proofErr w:type="spellStart"/>
      <w:r w:rsidRPr="00061190">
        <w:rPr>
          <w:sz w:val="20"/>
          <w:szCs w:val="20"/>
        </w:rPr>
        <w:t>pandas</w:t>
      </w:r>
      <w:proofErr w:type="spellEnd"/>
      <w:r w:rsidRPr="00061190">
        <w:rPr>
          <w:sz w:val="20"/>
          <w:szCs w:val="20"/>
        </w:rPr>
        <w:t xml:space="preserve"> </w:t>
      </w:r>
      <w:proofErr w:type="spellStart"/>
      <w:r w:rsidRPr="00061190">
        <w:rPr>
          <w:sz w:val="20"/>
          <w:szCs w:val="20"/>
        </w:rPr>
        <w:t>DataFrame</w:t>
      </w:r>
      <w:proofErr w:type="spellEnd"/>
      <w:r w:rsidRPr="00061190">
        <w:rPr>
          <w:sz w:val="20"/>
          <w:szCs w:val="20"/>
        </w:rPr>
        <w:t xml:space="preserve"> як варіант), перевіряючи унікальність даного рядка даних в структурі, відповідність відповіді до вимог запиту і повнота отриманої інформації (певна сторінка може бути ненаявна, якщо неправильно вказати </w:t>
      </w:r>
      <w:proofErr w:type="spellStart"/>
      <w:r w:rsidRPr="00061190">
        <w:rPr>
          <w:sz w:val="20"/>
          <w:szCs w:val="20"/>
        </w:rPr>
        <w:t>id</w:t>
      </w:r>
      <w:proofErr w:type="spellEnd"/>
      <w:r w:rsidRPr="00061190">
        <w:rPr>
          <w:sz w:val="20"/>
          <w:szCs w:val="20"/>
        </w:rPr>
        <w:t xml:space="preserve"> чи ім’я) і запобігаючи іншим можливим проблемам під час обробки.</w:t>
      </w:r>
    </w:p>
    <w:p w:rsidR="00C92179" w:rsidRPr="00061190" w:rsidRDefault="00C92179" w:rsidP="00C92179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061190">
        <w:rPr>
          <w:sz w:val="20"/>
          <w:szCs w:val="20"/>
        </w:rPr>
        <w:t xml:space="preserve">Перевіряти відповідь, отриману з </w:t>
      </w:r>
      <w:r w:rsidRPr="00061190">
        <w:rPr>
          <w:sz w:val="20"/>
          <w:szCs w:val="20"/>
          <w:lang w:val="en-US"/>
        </w:rPr>
        <w:t xml:space="preserve">Wikipedia </w:t>
      </w:r>
      <w:r w:rsidRPr="00061190">
        <w:rPr>
          <w:sz w:val="20"/>
          <w:szCs w:val="20"/>
        </w:rPr>
        <w:t>на помилки сервера (</w:t>
      </w:r>
      <w:r w:rsidRPr="00061190">
        <w:rPr>
          <w:sz w:val="20"/>
          <w:szCs w:val="20"/>
          <w:lang w:val="en-US"/>
        </w:rPr>
        <w:t>Timeout error)</w:t>
      </w:r>
      <w:r w:rsidRPr="00061190">
        <w:rPr>
          <w:sz w:val="20"/>
          <w:szCs w:val="20"/>
        </w:rPr>
        <w:t xml:space="preserve">, помилки в надісланому запиті (атрибути </w:t>
      </w:r>
      <w:r w:rsidRPr="00061190">
        <w:rPr>
          <w:sz w:val="20"/>
          <w:szCs w:val="20"/>
          <w:lang w:val="en-US"/>
        </w:rPr>
        <w:t>errors, warnings)</w:t>
      </w:r>
      <w:r w:rsidRPr="00061190">
        <w:rPr>
          <w:sz w:val="20"/>
          <w:szCs w:val="20"/>
        </w:rPr>
        <w:t>, помилки мережі і модулів обробки запитів, ловити їх і запобігати втраті попередньо зібраних даних під час обробки даних помилок.</w:t>
      </w:r>
    </w:p>
    <w:p w:rsidR="00C92179" w:rsidRDefault="00C92179" w:rsidP="00C92179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061190">
        <w:rPr>
          <w:sz w:val="20"/>
          <w:szCs w:val="20"/>
        </w:rPr>
        <w:t xml:space="preserve">Можливість програми зчитувати попередньо записані дані з файлу, для використання цих даних, щоб надсилати запити на отримання детальнішої інформації (обробити таблицю зі всіма сторінками вікіпедії певної мови для отримання інформації про час першої редакції цієї сторінки). </w:t>
      </w:r>
      <w:r w:rsidR="00CC5AA7" w:rsidRPr="00061190">
        <w:rPr>
          <w:sz w:val="20"/>
          <w:szCs w:val="20"/>
        </w:rPr>
        <w:t>Можливість зчитування інформації з файлу для доповнення даної інформації новою (продовжити процес збору одного типу запитів після зупинки програми, можливість відновлення працездатності після непередбаченої помилки). Аналогічна можливість зберігати дані в файл після закінчення роботи програми і під час роботи (раз на певну кількість оброблених запитів), як резервну копію для запобіганню втрати даних під час помилки програми.</w:t>
      </w:r>
    </w:p>
    <w:p w:rsidR="00061190" w:rsidRPr="00061190" w:rsidRDefault="00061190" w:rsidP="00061190">
      <w:pPr>
        <w:rPr>
          <w:sz w:val="20"/>
          <w:szCs w:val="20"/>
        </w:rPr>
      </w:pPr>
    </w:p>
    <w:p w:rsidR="008A3D9B" w:rsidRPr="00061190" w:rsidRDefault="008A3D9B" w:rsidP="008A3D9B">
      <w:pPr>
        <w:rPr>
          <w:sz w:val="20"/>
          <w:szCs w:val="20"/>
        </w:rPr>
      </w:pPr>
      <w:r w:rsidRPr="00061190">
        <w:rPr>
          <w:b/>
          <w:sz w:val="20"/>
          <w:szCs w:val="20"/>
        </w:rPr>
        <w:t>Даний функціонал повинен мати можливість працювати для отримання і обробки наступних запитів</w:t>
      </w:r>
    </w:p>
    <w:p w:rsidR="008A3D9B" w:rsidRPr="00061190" w:rsidRDefault="008A3D9B" w:rsidP="008A3D9B">
      <w:pPr>
        <w:ind w:left="360"/>
        <w:rPr>
          <w:sz w:val="20"/>
          <w:szCs w:val="20"/>
        </w:rPr>
      </w:pPr>
      <w:r w:rsidRPr="00061190">
        <w:rPr>
          <w:sz w:val="20"/>
          <w:szCs w:val="20"/>
        </w:rPr>
        <w:t xml:space="preserve">Запити типу </w:t>
      </w:r>
      <w:r w:rsidRPr="00061190">
        <w:rPr>
          <w:sz w:val="20"/>
          <w:szCs w:val="20"/>
          <w:lang w:val="en-US"/>
        </w:rPr>
        <w:t xml:space="preserve">List </w:t>
      </w:r>
      <w:r w:rsidRPr="00061190">
        <w:rPr>
          <w:sz w:val="20"/>
          <w:szCs w:val="20"/>
        </w:rPr>
        <w:t xml:space="preserve">(аргумент </w:t>
      </w:r>
      <w:r w:rsidRPr="00061190">
        <w:rPr>
          <w:sz w:val="20"/>
          <w:szCs w:val="20"/>
          <w:lang w:val="en-US"/>
        </w:rPr>
        <w:t xml:space="preserve">list </w:t>
      </w:r>
      <w:r w:rsidRPr="00061190">
        <w:rPr>
          <w:sz w:val="20"/>
          <w:szCs w:val="20"/>
        </w:rPr>
        <w:t xml:space="preserve">задано в посиланні) – запити для отримання великих кількостей інформації (зазвичай до 500 елементів), які не пов’язані з певною одною сторінкою і містяться в окремому атрибуті відповіді </w:t>
      </w:r>
      <w:proofErr w:type="spellStart"/>
      <w:r w:rsidRPr="00061190">
        <w:rPr>
          <w:sz w:val="20"/>
          <w:szCs w:val="20"/>
        </w:rPr>
        <w:t>Json</w:t>
      </w:r>
      <w:proofErr w:type="spellEnd"/>
      <w:r w:rsidRPr="00061190">
        <w:rPr>
          <w:sz w:val="20"/>
          <w:szCs w:val="20"/>
        </w:rPr>
        <w:t>.</w:t>
      </w:r>
    </w:p>
    <w:p w:rsidR="008A3D9B" w:rsidRPr="00061190" w:rsidRDefault="008A3D9B" w:rsidP="008A3D9B">
      <w:pPr>
        <w:pStyle w:val="ListParagraph"/>
        <w:numPr>
          <w:ilvl w:val="0"/>
          <w:numId w:val="2"/>
        </w:numPr>
        <w:rPr>
          <w:sz w:val="20"/>
          <w:szCs w:val="20"/>
          <w:lang w:val="en-US"/>
        </w:rPr>
      </w:pPr>
      <w:r w:rsidRPr="00061190">
        <w:rPr>
          <w:sz w:val="20"/>
          <w:szCs w:val="20"/>
        </w:rPr>
        <w:t xml:space="preserve">Запит на всі сторінки </w:t>
      </w:r>
      <w:r w:rsidRPr="00061190">
        <w:rPr>
          <w:sz w:val="20"/>
          <w:szCs w:val="20"/>
          <w:lang w:val="en-US"/>
        </w:rPr>
        <w:t xml:space="preserve">Wikipedia </w:t>
      </w:r>
      <w:r w:rsidRPr="00061190">
        <w:rPr>
          <w:sz w:val="20"/>
          <w:szCs w:val="20"/>
        </w:rPr>
        <w:t>певної мови, посортовані по назві (</w:t>
      </w:r>
      <w:r w:rsidRPr="00061190">
        <w:rPr>
          <w:sz w:val="20"/>
          <w:szCs w:val="20"/>
          <w:lang w:val="en-US"/>
        </w:rPr>
        <w:t xml:space="preserve">list = </w:t>
      </w:r>
      <w:proofErr w:type="spellStart"/>
      <w:r w:rsidRPr="00061190">
        <w:rPr>
          <w:sz w:val="20"/>
          <w:szCs w:val="20"/>
          <w:lang w:val="en-US"/>
        </w:rPr>
        <w:t>allpages</w:t>
      </w:r>
      <w:proofErr w:type="spellEnd"/>
      <w:r w:rsidRPr="00061190">
        <w:rPr>
          <w:sz w:val="20"/>
          <w:szCs w:val="20"/>
          <w:lang w:val="en-US"/>
        </w:rPr>
        <w:t>) (</w:t>
      </w:r>
      <w:r w:rsidRPr="00061190">
        <w:rPr>
          <w:sz w:val="20"/>
          <w:szCs w:val="20"/>
        </w:rPr>
        <w:t xml:space="preserve">Мова вказується на початку посилання, а не як окремий аргумент </w:t>
      </w:r>
      <w:r w:rsidRPr="00061190">
        <w:rPr>
          <w:sz w:val="20"/>
          <w:szCs w:val="20"/>
          <w:lang w:val="en-US"/>
        </w:rPr>
        <w:t>list.</w:t>
      </w:r>
    </w:p>
    <w:p w:rsidR="008A3D9B" w:rsidRPr="00061190" w:rsidRDefault="008A3D9B" w:rsidP="008A3D9B">
      <w:pPr>
        <w:ind w:left="360"/>
        <w:rPr>
          <w:sz w:val="20"/>
          <w:szCs w:val="20"/>
        </w:rPr>
      </w:pPr>
      <w:r w:rsidRPr="00061190">
        <w:rPr>
          <w:sz w:val="20"/>
          <w:szCs w:val="20"/>
        </w:rPr>
        <w:t xml:space="preserve">Запити типу </w:t>
      </w:r>
      <w:r w:rsidRPr="00061190">
        <w:rPr>
          <w:sz w:val="20"/>
          <w:szCs w:val="20"/>
          <w:lang w:val="en-US"/>
        </w:rPr>
        <w:t>Prop (</w:t>
      </w:r>
      <w:r w:rsidRPr="00061190">
        <w:rPr>
          <w:sz w:val="20"/>
          <w:szCs w:val="20"/>
        </w:rPr>
        <w:t xml:space="preserve">аргумент </w:t>
      </w:r>
      <w:r w:rsidRPr="00061190">
        <w:rPr>
          <w:sz w:val="20"/>
          <w:szCs w:val="20"/>
          <w:lang w:val="en-US"/>
        </w:rPr>
        <w:t xml:space="preserve">prop </w:t>
      </w:r>
      <w:r w:rsidRPr="00061190">
        <w:rPr>
          <w:sz w:val="20"/>
          <w:szCs w:val="20"/>
        </w:rPr>
        <w:t xml:space="preserve">задано в посиланні) – запити, які безпосередньо пов’язані і залежать від сторінок </w:t>
      </w:r>
      <w:r w:rsidRPr="00061190">
        <w:rPr>
          <w:sz w:val="20"/>
          <w:szCs w:val="20"/>
          <w:lang w:val="en-US"/>
        </w:rPr>
        <w:t xml:space="preserve">Wikipedia. </w:t>
      </w:r>
      <w:r w:rsidRPr="00061190">
        <w:rPr>
          <w:sz w:val="20"/>
          <w:szCs w:val="20"/>
        </w:rPr>
        <w:t xml:space="preserve">(Як редакції сторінки, користувачі, що редагували сторінку, всі посилання, які ведуть на дану сторінку, </w:t>
      </w:r>
      <w:proofErr w:type="spellStart"/>
      <w:r w:rsidRPr="00061190">
        <w:rPr>
          <w:sz w:val="20"/>
          <w:szCs w:val="20"/>
        </w:rPr>
        <w:t>тд</w:t>
      </w:r>
      <w:proofErr w:type="spellEnd"/>
      <w:r w:rsidRPr="00061190">
        <w:rPr>
          <w:sz w:val="20"/>
          <w:szCs w:val="20"/>
        </w:rPr>
        <w:t>.)</w:t>
      </w:r>
    </w:p>
    <w:p w:rsidR="008A3D9B" w:rsidRPr="00061190" w:rsidRDefault="008A3D9B" w:rsidP="008A3D9B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061190">
        <w:rPr>
          <w:sz w:val="20"/>
          <w:szCs w:val="20"/>
        </w:rPr>
        <w:t>Запит на сторінку з усім її вмістом (</w:t>
      </w:r>
      <w:r w:rsidRPr="00061190">
        <w:rPr>
          <w:sz w:val="20"/>
          <w:szCs w:val="20"/>
          <w:lang w:val="en-US"/>
        </w:rPr>
        <w:t xml:space="preserve">prop = revisions, </w:t>
      </w:r>
      <w:proofErr w:type="spellStart"/>
      <w:r w:rsidRPr="00061190">
        <w:rPr>
          <w:sz w:val="20"/>
          <w:szCs w:val="20"/>
          <w:lang w:val="en-US"/>
        </w:rPr>
        <w:t>rvprop</w:t>
      </w:r>
      <w:proofErr w:type="spellEnd"/>
      <w:r w:rsidRPr="00061190">
        <w:rPr>
          <w:sz w:val="20"/>
          <w:szCs w:val="20"/>
          <w:lang w:val="en-US"/>
        </w:rPr>
        <w:t xml:space="preserve"> = content)</w:t>
      </w:r>
      <w:r w:rsidRPr="00061190">
        <w:rPr>
          <w:sz w:val="20"/>
          <w:szCs w:val="20"/>
        </w:rPr>
        <w:t xml:space="preserve">, з ім’ям (або </w:t>
      </w:r>
      <w:r w:rsidRPr="00061190">
        <w:rPr>
          <w:sz w:val="20"/>
          <w:szCs w:val="20"/>
          <w:lang w:val="en-US"/>
        </w:rPr>
        <w:t>id)</w:t>
      </w:r>
      <w:r w:rsidRPr="00061190">
        <w:rPr>
          <w:sz w:val="20"/>
          <w:szCs w:val="20"/>
        </w:rPr>
        <w:t xml:space="preserve"> сторінки взятим з таблиці, зібраної іншим запитом. Параметр </w:t>
      </w:r>
      <w:r w:rsidRPr="00061190">
        <w:rPr>
          <w:sz w:val="20"/>
          <w:szCs w:val="20"/>
          <w:lang w:val="en-US"/>
        </w:rPr>
        <w:t xml:space="preserve">titles | </w:t>
      </w:r>
      <w:proofErr w:type="spellStart"/>
      <w:r w:rsidRPr="00061190">
        <w:rPr>
          <w:sz w:val="20"/>
          <w:szCs w:val="20"/>
          <w:lang w:val="en-US"/>
        </w:rPr>
        <w:t>pageids</w:t>
      </w:r>
      <w:proofErr w:type="spellEnd"/>
      <w:r w:rsidRPr="00061190">
        <w:rPr>
          <w:sz w:val="20"/>
          <w:szCs w:val="20"/>
          <w:lang w:val="en-US"/>
        </w:rPr>
        <w:t xml:space="preserve"> </w:t>
      </w:r>
      <w:r w:rsidRPr="00061190">
        <w:rPr>
          <w:sz w:val="20"/>
          <w:szCs w:val="20"/>
        </w:rPr>
        <w:t>вказуватиме безпосередньо на саму сторінку і повинен бути змінений кілька раз під час надсилання багатьох запитів в залежності від кількості сторінок, на які необхідно надіслати запит і максимальної кількості сторінок, дозволеної в одному запиті.</w:t>
      </w:r>
      <w:r w:rsidRPr="00061190">
        <w:rPr>
          <w:sz w:val="20"/>
          <w:szCs w:val="20"/>
        </w:rPr>
        <w:tab/>
      </w:r>
      <w:r w:rsidRPr="00061190">
        <w:rPr>
          <w:sz w:val="20"/>
          <w:szCs w:val="20"/>
        </w:rPr>
        <w:tab/>
      </w:r>
    </w:p>
    <w:p w:rsidR="008A3D9B" w:rsidRPr="00061190" w:rsidRDefault="008A3D9B" w:rsidP="008A3D9B">
      <w:pPr>
        <w:pStyle w:val="ListParagraph"/>
        <w:ind w:left="1080"/>
        <w:rPr>
          <w:sz w:val="20"/>
          <w:szCs w:val="20"/>
        </w:rPr>
      </w:pPr>
      <w:r w:rsidRPr="00061190">
        <w:rPr>
          <w:sz w:val="20"/>
          <w:szCs w:val="20"/>
        </w:rPr>
        <w:t xml:space="preserve">Дану інформацію потім необхідно обробити для збору з неї </w:t>
      </w:r>
      <w:proofErr w:type="spellStart"/>
      <w:r w:rsidRPr="00061190">
        <w:rPr>
          <w:sz w:val="20"/>
          <w:szCs w:val="20"/>
        </w:rPr>
        <w:t>геокординат</w:t>
      </w:r>
      <w:proofErr w:type="spellEnd"/>
      <w:r w:rsidRPr="00061190">
        <w:rPr>
          <w:sz w:val="20"/>
          <w:szCs w:val="20"/>
        </w:rPr>
        <w:t xml:space="preserve"> сторінки і можливо іншої інформації і зберігання в таблиці тільки необхідної інформації (зберігати всю інформацію не практично через величину сторінок Вікіпедії – зберігання всіх повністю займе занадто багато пам’яті)</w:t>
      </w:r>
    </w:p>
    <w:p w:rsidR="008A3D9B" w:rsidRPr="00061190" w:rsidRDefault="008A3D9B" w:rsidP="008A3D9B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061190">
        <w:rPr>
          <w:sz w:val="20"/>
          <w:szCs w:val="20"/>
        </w:rPr>
        <w:t>Запит на інформацію про всіх користувачів, які редагували сторінку. (</w:t>
      </w:r>
      <w:r w:rsidRPr="00061190">
        <w:rPr>
          <w:sz w:val="20"/>
          <w:szCs w:val="20"/>
          <w:lang w:val="en-US"/>
        </w:rPr>
        <w:t xml:space="preserve">prop = revisions, </w:t>
      </w:r>
      <w:proofErr w:type="spellStart"/>
      <w:r w:rsidRPr="00061190">
        <w:rPr>
          <w:sz w:val="20"/>
          <w:szCs w:val="20"/>
          <w:lang w:val="en-US"/>
        </w:rPr>
        <w:t>rvprop</w:t>
      </w:r>
      <w:proofErr w:type="spellEnd"/>
      <w:r w:rsidRPr="00061190">
        <w:rPr>
          <w:sz w:val="20"/>
          <w:szCs w:val="20"/>
          <w:lang w:val="en-US"/>
        </w:rPr>
        <w:t xml:space="preserve"> = users)</w:t>
      </w:r>
      <w:r w:rsidRPr="00061190">
        <w:rPr>
          <w:sz w:val="20"/>
          <w:szCs w:val="20"/>
        </w:rPr>
        <w:t xml:space="preserve">. Має підтримувати той самий функціонал, що й запит на вміст, при цьому беручи декілька додаткових параметрів (напрям сортування користувачів, кількість користувачів </w:t>
      </w:r>
      <w:r w:rsidRPr="00061190">
        <w:rPr>
          <w:sz w:val="20"/>
          <w:szCs w:val="20"/>
          <w:lang w:val="en-US"/>
        </w:rPr>
        <w:t xml:space="preserve">/ </w:t>
      </w:r>
      <w:r w:rsidRPr="00061190">
        <w:rPr>
          <w:sz w:val="20"/>
          <w:szCs w:val="20"/>
        </w:rPr>
        <w:t>сторінку)</w:t>
      </w:r>
    </w:p>
    <w:p w:rsidR="008A3D9B" w:rsidRPr="00061190" w:rsidRDefault="003A3DDD" w:rsidP="008A3D9B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061190">
        <w:rPr>
          <w:sz w:val="20"/>
          <w:szCs w:val="20"/>
        </w:rPr>
        <w:t xml:space="preserve">Запит на інформацію про </w:t>
      </w:r>
      <w:r w:rsidR="00CA019D" w:rsidRPr="00061190">
        <w:rPr>
          <w:sz w:val="20"/>
          <w:szCs w:val="20"/>
        </w:rPr>
        <w:t>отримання дати редакції – аналогічний функціонал, як для авторів, бажано надсилається і обробляється разом з попереднім.</w:t>
      </w:r>
    </w:p>
    <w:p w:rsidR="00B737C7" w:rsidRDefault="00CA019D" w:rsidP="00B737C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061190">
        <w:rPr>
          <w:sz w:val="20"/>
          <w:szCs w:val="20"/>
        </w:rPr>
        <w:t xml:space="preserve">(Додатково) Запит на отримання інформації про посилання даної сторінки на ту саму сторінку іншої мови </w:t>
      </w:r>
      <w:r w:rsidRPr="00061190">
        <w:rPr>
          <w:sz w:val="20"/>
          <w:szCs w:val="20"/>
          <w:lang w:val="en-US"/>
        </w:rPr>
        <w:t xml:space="preserve">(prop = </w:t>
      </w:r>
      <w:proofErr w:type="spellStart"/>
      <w:r w:rsidRPr="00061190">
        <w:rPr>
          <w:sz w:val="20"/>
          <w:szCs w:val="20"/>
          <w:lang w:val="en-US"/>
        </w:rPr>
        <w:t>langlinks</w:t>
      </w:r>
      <w:proofErr w:type="spellEnd"/>
      <w:r w:rsidRPr="00061190">
        <w:rPr>
          <w:sz w:val="20"/>
          <w:szCs w:val="20"/>
          <w:lang w:val="en-US"/>
        </w:rPr>
        <w:t>)</w:t>
      </w:r>
      <w:r w:rsidR="00E678EC" w:rsidRPr="00061190">
        <w:rPr>
          <w:sz w:val="20"/>
          <w:szCs w:val="20"/>
        </w:rPr>
        <w:t xml:space="preserve"> для порівняння інформації, зібраної з різних мов і збереження </w:t>
      </w:r>
      <w:r w:rsidR="000F685C" w:rsidRPr="00061190">
        <w:rPr>
          <w:sz w:val="20"/>
          <w:szCs w:val="20"/>
        </w:rPr>
        <w:t xml:space="preserve">всієї </w:t>
      </w:r>
      <w:r w:rsidR="00E678EC" w:rsidRPr="00061190">
        <w:rPr>
          <w:sz w:val="20"/>
          <w:szCs w:val="20"/>
        </w:rPr>
        <w:t>інформації в одній таблиці, для зручності використання.</w:t>
      </w:r>
    </w:p>
    <w:p w:rsidR="008C44C4" w:rsidRDefault="008C44C4" w:rsidP="008C44C4">
      <w:pPr>
        <w:rPr>
          <w:b/>
          <w:sz w:val="20"/>
          <w:szCs w:val="20"/>
        </w:rPr>
      </w:pPr>
      <w:r w:rsidRPr="008C44C4">
        <w:rPr>
          <w:b/>
          <w:sz w:val="20"/>
          <w:szCs w:val="20"/>
        </w:rPr>
        <w:lastRenderedPageBreak/>
        <w:t>Вимоги до програми по візуалізації даної інформації</w:t>
      </w:r>
    </w:p>
    <w:p w:rsidR="008C44C4" w:rsidRDefault="00E27630" w:rsidP="008C44C4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Завантажити зображення з вже наявною картою, або створити власне пусте прозоре зображення, яке потім під час виводу інформації можна накладати на саму карту.</w:t>
      </w:r>
    </w:p>
    <w:p w:rsidR="00E27630" w:rsidRDefault="00E27630" w:rsidP="00E27630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Додавати на дане зображення інформацію, попередньо зібрану і записану в файлі – додавати на зображення пікселі в відповідному місці.</w:t>
      </w:r>
    </w:p>
    <w:p w:rsidR="00E27630" w:rsidRDefault="00E27630" w:rsidP="00E27630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Функціонал для переводу глобальних географічних координат місця, описаного в </w:t>
      </w:r>
      <w:r>
        <w:rPr>
          <w:sz w:val="20"/>
          <w:szCs w:val="20"/>
          <w:lang w:val="en-US"/>
        </w:rPr>
        <w:t xml:space="preserve">Wikipedia </w:t>
      </w:r>
      <w:r w:rsidRPr="00E27630">
        <w:rPr>
          <w:sz w:val="20"/>
          <w:szCs w:val="20"/>
        </w:rPr>
        <w:t>безпосередньо в позицію на карті</w:t>
      </w:r>
      <w:r>
        <w:rPr>
          <w:sz w:val="20"/>
          <w:szCs w:val="20"/>
          <w:lang w:val="en-US"/>
        </w:rPr>
        <w:t xml:space="preserve"> (</w:t>
      </w:r>
      <w:r>
        <w:rPr>
          <w:sz w:val="20"/>
          <w:szCs w:val="20"/>
        </w:rPr>
        <w:t>в залежності від розширення зображення позиція має змінюватись).</w:t>
      </w:r>
    </w:p>
    <w:p w:rsidR="008C44C4" w:rsidRPr="00DD4BB3" w:rsidRDefault="00E27630" w:rsidP="00B737C7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Відображати на карті різні види інформації (в залежності від бажання користувача – різні мови Вікіпедії водночас, зображені різними кольорами, позиція автора редакції і самої сторінки – різні кольори + окремий колір, якщо дана позиція співпадає)</w:t>
      </w:r>
    </w:p>
    <w:p w:rsidR="008C44C4" w:rsidRDefault="008C44C4" w:rsidP="00B737C7">
      <w:pPr>
        <w:rPr>
          <w:b/>
          <w:sz w:val="20"/>
          <w:szCs w:val="20"/>
        </w:rPr>
      </w:pPr>
      <w:bookmarkStart w:id="0" w:name="_GoBack"/>
      <w:bookmarkEnd w:id="0"/>
    </w:p>
    <w:p w:rsidR="00B737C7" w:rsidRDefault="008C44C4" w:rsidP="00B737C7">
      <w:pPr>
        <w:rPr>
          <w:b/>
          <w:sz w:val="20"/>
          <w:szCs w:val="20"/>
        </w:rPr>
      </w:pPr>
      <w:r>
        <w:rPr>
          <w:b/>
          <w:sz w:val="20"/>
          <w:szCs w:val="20"/>
        </w:rPr>
        <w:t>Візуалізація</w:t>
      </w:r>
      <w:r w:rsidR="00B737C7" w:rsidRPr="00C01800">
        <w:rPr>
          <w:b/>
          <w:sz w:val="20"/>
          <w:szCs w:val="20"/>
        </w:rPr>
        <w:t xml:space="preserve"> фу</w:t>
      </w:r>
      <w:r>
        <w:rPr>
          <w:b/>
          <w:sz w:val="20"/>
          <w:szCs w:val="20"/>
        </w:rPr>
        <w:t>нкціоналу програми і можливої програмної реалізації даних вимог</w:t>
      </w:r>
    </w:p>
    <w:p w:rsidR="00C01800" w:rsidRDefault="008C44C4" w:rsidP="00B737C7">
      <w:pPr>
        <w:rPr>
          <w:b/>
          <w:sz w:val="20"/>
          <w:szCs w:val="20"/>
        </w:rPr>
      </w:pPr>
      <w:r>
        <w:rPr>
          <w:noProof/>
        </w:rPr>
        <w:drawing>
          <wp:inline distT="0" distB="0" distL="0" distR="0">
            <wp:extent cx="4610100" cy="5429250"/>
            <wp:effectExtent l="0" t="0" r="0" b="0"/>
            <wp:docPr id="1" name="Picture 1" descr="C:\Users\Dmytro\AppData\Local\Microsoft\Windows\INetCache\Content.Word\WikipediaFunctionalit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mytro\AppData\Local\Microsoft\Windows\INetCache\Content.Word\WikipediaFunctionality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14" b="3471"/>
                    <a:stretch/>
                  </pic:blipFill>
                  <pic:spPr bwMode="auto">
                    <a:xfrm>
                      <a:off x="0" y="0"/>
                      <a:ext cx="4615712" cy="5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01800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94766"/>
    <w:multiLevelType w:val="hybridMultilevel"/>
    <w:tmpl w:val="66180684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46A31B8"/>
    <w:multiLevelType w:val="hybridMultilevel"/>
    <w:tmpl w:val="392EE6D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504AFB"/>
    <w:multiLevelType w:val="hybridMultilevel"/>
    <w:tmpl w:val="7DAEE26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tjQwNzI1MDU2NjBW0lEKTi0uzszPAykwrAUAfINb6ywAAAA="/>
  </w:docVars>
  <w:rsids>
    <w:rsidRoot w:val="00397B51"/>
    <w:rsid w:val="00061190"/>
    <w:rsid w:val="000F685C"/>
    <w:rsid w:val="00397B51"/>
    <w:rsid w:val="003A3DDD"/>
    <w:rsid w:val="00422A41"/>
    <w:rsid w:val="006B70A1"/>
    <w:rsid w:val="008A3D9B"/>
    <w:rsid w:val="008C44C4"/>
    <w:rsid w:val="00B56699"/>
    <w:rsid w:val="00B737C7"/>
    <w:rsid w:val="00C01800"/>
    <w:rsid w:val="00C92179"/>
    <w:rsid w:val="00CA019D"/>
    <w:rsid w:val="00CC5AA7"/>
    <w:rsid w:val="00DD4BB3"/>
    <w:rsid w:val="00E1261E"/>
    <w:rsid w:val="00E27630"/>
    <w:rsid w:val="00E67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FBDD46"/>
  <w15:chartTrackingRefBased/>
  <w15:docId w15:val="{6802E848-8491-48B8-87C2-E29E8178F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11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7B5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611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3186</Words>
  <Characters>1817</Characters>
  <Application>Microsoft Office Word</Application>
  <DocSecurity>0</DocSecurity>
  <Lines>1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Dmytruk</dc:creator>
  <cp:keywords/>
  <dc:description/>
  <cp:lastModifiedBy>Andriy Dmytruk</cp:lastModifiedBy>
  <cp:revision>12</cp:revision>
  <dcterms:created xsi:type="dcterms:W3CDTF">2018-03-17T05:44:00Z</dcterms:created>
  <dcterms:modified xsi:type="dcterms:W3CDTF">2018-03-17T07:31:00Z</dcterms:modified>
</cp:coreProperties>
</file>